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ED292" w14:textId="17B38FD8" w:rsidR="00812C7F" w:rsidRPr="001908BC" w:rsidRDefault="00D46939" w:rsidP="001908BC">
      <w:pPr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</w:pPr>
      <w:r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I</w:t>
      </w:r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 xml:space="preserve">nstalar R y </w:t>
      </w:r>
      <w:proofErr w:type="spellStart"/>
      <w:r w:rsidR="00341B67" w:rsidRPr="001908BC">
        <w:rPr>
          <w:rFonts w:ascii="Calibri" w:eastAsia="Times New Roman" w:hAnsi="Calibri" w:cs="Times New Roman"/>
          <w:b/>
          <w:bCs/>
          <w:color w:val="365F91"/>
          <w:sz w:val="32"/>
          <w:szCs w:val="40"/>
          <w:lang w:bidi="en-US"/>
        </w:rPr>
        <w:t>RStudio</w:t>
      </w:r>
      <w:proofErr w:type="spellEnd"/>
    </w:p>
    <w:p w14:paraId="47A13D78" w14:textId="54D8D63A" w:rsidR="00D46939" w:rsidRDefault="00D46939" w:rsidP="00D46939">
      <w:pPr>
        <w:jc w:val="both"/>
      </w:pPr>
      <w:r>
        <w:t xml:space="preserve">Lo primero que debemos hacer es instalar los programas que vamos a usar en los talleres de introducción a R. En el caso que ya tengas instalados R o </w:t>
      </w:r>
      <w:proofErr w:type="spellStart"/>
      <w:r>
        <w:t>RStudio</w:t>
      </w:r>
      <w:proofErr w:type="spellEnd"/>
      <w:r>
        <w:t xml:space="preserve"> en tu pc</w:t>
      </w:r>
      <w:r w:rsidR="0032033B">
        <w:t>,</w:t>
      </w:r>
      <w:r>
        <w:t xml:space="preserve"> primero los debes desinstalar, ya que probablemente corresponden a versiones antigua y algunas características podría estar obsoletas. Una vez desinstalado</w:t>
      </w:r>
      <w:r w:rsidR="0032033B">
        <w:t>s</w:t>
      </w:r>
      <w:r>
        <w:t xml:space="preserve"> sigue los pasos que se describen a continuación (vamos a asumir que todos trabajaremos en Windows).</w:t>
      </w:r>
    </w:p>
    <w:p w14:paraId="1AA2BC6C" w14:textId="77777777" w:rsidR="001908BC" w:rsidRDefault="001908BC">
      <w:pPr>
        <w:rPr>
          <w:b/>
          <w:bCs/>
        </w:rPr>
      </w:pPr>
    </w:p>
    <w:p w14:paraId="03E851C7" w14:textId="244588ED" w:rsidR="00341B67" w:rsidRDefault="00341B67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1:</w:t>
      </w:r>
      <w:r>
        <w:t xml:space="preserve"> Descarga el </w:t>
      </w:r>
      <w:r w:rsidRPr="00D46939">
        <w:rPr>
          <w:b/>
          <w:bCs/>
        </w:rPr>
        <w:t>software R</w:t>
      </w:r>
      <w:r>
        <w:t xml:space="preserve"> desde este </w:t>
      </w:r>
      <w:proofErr w:type="gramStart"/>
      <w:r>
        <w:t>link</w:t>
      </w:r>
      <w:proofErr w:type="gramEnd"/>
      <w:r>
        <w:t xml:space="preserve">: </w:t>
      </w:r>
      <w:hyperlink r:id="rId5" w:history="1">
        <w:r>
          <w:rPr>
            <w:rStyle w:val="Hipervnculo"/>
          </w:rPr>
          <w:t>https://cran.r-project.org/bin/windows/base/</w:t>
        </w:r>
      </w:hyperlink>
    </w:p>
    <w:p w14:paraId="53498D6F" w14:textId="65AB4A09" w:rsidR="00341B67" w:rsidRDefault="00D46939" w:rsidP="00341B67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31A582" wp14:editId="08D924C1">
                <wp:simplePos x="0" y="0"/>
                <wp:positionH relativeFrom="column">
                  <wp:posOffset>577215</wp:posOffset>
                </wp:positionH>
                <wp:positionV relativeFrom="paragraph">
                  <wp:posOffset>357506</wp:posOffset>
                </wp:positionV>
                <wp:extent cx="1190625" cy="190500"/>
                <wp:effectExtent l="0" t="0" r="28575" b="19050"/>
                <wp:wrapNone/>
                <wp:docPr id="10" name="Rectángulo: esquinas redondeada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6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7E04E5" id="Rectángulo: esquinas redondeadas 10" o:spid="_x0000_s1026" style="position:absolute;margin-left:45.45pt;margin-top:28.15pt;width:93.75pt;height: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6D609E7B" wp14:editId="39B2305B">
            <wp:extent cx="4562919" cy="2419350"/>
            <wp:effectExtent l="19050" t="19050" r="28575" b="1905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8160" t="12470" r="20061" b="9895"/>
                    <a:stretch/>
                  </pic:blipFill>
                  <pic:spPr bwMode="auto">
                    <a:xfrm>
                      <a:off x="0" y="0"/>
                      <a:ext cx="4588098" cy="243270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30688E" w14:textId="77777777" w:rsidR="00341B67" w:rsidRDefault="00341B67" w:rsidP="00341B67">
      <w:pPr>
        <w:jc w:val="center"/>
      </w:pPr>
    </w:p>
    <w:p w14:paraId="04A48B9A" w14:textId="1D9CEA6A" w:rsidR="00341B67" w:rsidRDefault="00341B67" w:rsidP="00D46939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2:</w:t>
      </w:r>
      <w:r>
        <w:t xml:space="preserve"> Se descargará un archivo ejecutable el cual debes instalar (puedes elegir el idioma). La instalación no debería tener ningún problema… solo tienes que aceptar las diferentes opciones por defecto y si quieres puedes agregar un incono de acceso rápido en tu escritorio. Si todo funciona bien ya puedes abrir el programa y se debería ver así</w:t>
      </w:r>
      <w:r w:rsidR="0032033B">
        <w:t>.</w:t>
      </w:r>
    </w:p>
    <w:p w14:paraId="39D92AD9" w14:textId="6500A5A4" w:rsidR="00341B67" w:rsidRDefault="00341B67" w:rsidP="00341B67">
      <w:pPr>
        <w:jc w:val="center"/>
      </w:pPr>
      <w:r>
        <w:rPr>
          <w:noProof/>
        </w:rPr>
        <w:drawing>
          <wp:inline distT="0" distB="0" distL="0" distR="0" wp14:anchorId="64DF7D49" wp14:editId="22B2EAAC">
            <wp:extent cx="3800475" cy="2469623"/>
            <wp:effectExtent l="19050" t="19050" r="9525" b="260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252" t="12470" r="29736" b="15125"/>
                    <a:stretch/>
                  </pic:blipFill>
                  <pic:spPr bwMode="auto">
                    <a:xfrm>
                      <a:off x="0" y="0"/>
                      <a:ext cx="3818787" cy="248152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604E3" w14:textId="488C7008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3:</w:t>
      </w:r>
      <w:r>
        <w:t xml:space="preserve"> Ahora puedes cerrar R, ya que no trabajaremos directamente con él, en su lugar ocuparemos la interfaz de usuario</w:t>
      </w:r>
      <w:r w:rsidR="005E1FB0">
        <w:t xml:space="preserve"> o entorno de desarrollo integrado (IDE)</w:t>
      </w:r>
      <w:r>
        <w:t xml:space="preserve"> </w:t>
      </w:r>
      <w:proofErr w:type="spellStart"/>
      <w:r w:rsidRPr="005E1FB0">
        <w:rPr>
          <w:b/>
          <w:bCs/>
        </w:rPr>
        <w:t>RStudio</w:t>
      </w:r>
      <w:proofErr w:type="spellEnd"/>
      <w:r>
        <w:t xml:space="preserve">. El </w:t>
      </w:r>
      <w:proofErr w:type="gramStart"/>
      <w:r>
        <w:t>link</w:t>
      </w:r>
      <w:proofErr w:type="gramEnd"/>
      <w:r>
        <w:t xml:space="preserve"> para descarga es el siguiente:  </w:t>
      </w:r>
      <w:hyperlink r:id="rId8" w:history="1">
        <w:r>
          <w:rPr>
            <w:rStyle w:val="Hipervnculo"/>
          </w:rPr>
          <w:t>https://rstudio.com/products/rstudio/download/</w:t>
        </w:r>
      </w:hyperlink>
    </w:p>
    <w:p w14:paraId="035F9B12" w14:textId="05CCB099" w:rsidR="00341B67" w:rsidRDefault="00341B67" w:rsidP="00341B67">
      <w:pPr>
        <w:jc w:val="both"/>
      </w:pPr>
    </w:p>
    <w:p w14:paraId="189F93C2" w14:textId="0F9B3CCC" w:rsidR="00341B67" w:rsidRDefault="00341B67" w:rsidP="00341B67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4:</w:t>
      </w:r>
      <w:r>
        <w:t xml:space="preserve"> Una vez que </w:t>
      </w:r>
      <w:r w:rsidR="0032033B">
        <w:t>estés</w:t>
      </w:r>
      <w:r>
        <w:t xml:space="preserve"> en la </w:t>
      </w:r>
      <w:r w:rsidR="0032033B">
        <w:t>página</w:t>
      </w:r>
      <w:r>
        <w:t xml:space="preserve"> de </w:t>
      </w:r>
      <w:proofErr w:type="spellStart"/>
      <w:r>
        <w:t>RStudio</w:t>
      </w:r>
      <w:proofErr w:type="spellEnd"/>
      <w:r>
        <w:t xml:space="preserve"> selecciona la opción </w:t>
      </w:r>
      <w:proofErr w:type="spellStart"/>
      <w:r w:rsidRPr="00341B67">
        <w:rPr>
          <w:b/>
          <w:bCs/>
        </w:rPr>
        <w:t>RStudio</w:t>
      </w:r>
      <w:proofErr w:type="spellEnd"/>
      <w:r w:rsidRPr="00341B67">
        <w:rPr>
          <w:b/>
          <w:bCs/>
        </w:rPr>
        <w:t xml:space="preserve"> Desktop</w:t>
      </w:r>
      <w:r>
        <w:rPr>
          <w:b/>
          <w:bCs/>
        </w:rPr>
        <w:t xml:space="preserve"> </w:t>
      </w:r>
      <w:r w:rsidRPr="00341B67">
        <w:t>(</w:t>
      </w:r>
      <w:proofErr w:type="spellStart"/>
      <w:r w:rsidR="00D46939">
        <w:t>download</w:t>
      </w:r>
      <w:proofErr w:type="spellEnd"/>
      <w:r w:rsidRPr="00341B67">
        <w:t>)</w:t>
      </w:r>
      <w:r>
        <w:t>, tal como se ve en la siguiente imagen.</w:t>
      </w:r>
    </w:p>
    <w:p w14:paraId="4B340EA2" w14:textId="65D05E05" w:rsidR="00341B67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0F7DA7" wp14:editId="59440C1B">
                <wp:simplePos x="0" y="0"/>
                <wp:positionH relativeFrom="column">
                  <wp:posOffset>1758315</wp:posOffset>
                </wp:positionH>
                <wp:positionV relativeFrom="paragraph">
                  <wp:posOffset>1090930</wp:posOffset>
                </wp:positionV>
                <wp:extent cx="714375" cy="1057275"/>
                <wp:effectExtent l="0" t="0" r="28575" b="28575"/>
                <wp:wrapNone/>
                <wp:docPr id="6" name="Rectángulo: esquinas redondeada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1057275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7EB704" id="Rectángulo: esquinas redondeadas 6" o:spid="_x0000_s1026" style="position:absolute;margin-left:138.45pt;margin-top:85.9pt;width:56.25pt;height:8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" filled="f" strokecolor="#ed7d31 [3205]" strokeweight="1.5pt"/>
            </w:pict>
          </mc:Fallback>
        </mc:AlternateContent>
      </w:r>
      <w:r w:rsidR="00341B67">
        <w:rPr>
          <w:noProof/>
        </w:rPr>
        <w:drawing>
          <wp:inline distT="0" distB="0" distL="0" distR="0" wp14:anchorId="024CC02F" wp14:editId="014C3061">
            <wp:extent cx="3295650" cy="2181225"/>
            <wp:effectExtent l="19050" t="19050" r="19050" b="2857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554" t="3219" r="19722" b="4665"/>
                    <a:stretch/>
                  </pic:blipFill>
                  <pic:spPr bwMode="auto">
                    <a:xfrm>
                      <a:off x="0" y="0"/>
                      <a:ext cx="3295650" cy="21812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F308A" w14:textId="6568A325" w:rsidR="00D46939" w:rsidRDefault="00D46939" w:rsidP="00D46939">
      <w:pPr>
        <w:jc w:val="center"/>
      </w:pPr>
    </w:p>
    <w:p w14:paraId="3F0475B8" w14:textId="18857AB4" w:rsidR="00D46939" w:rsidRDefault="00D46939" w:rsidP="0032033B">
      <w:pPr>
        <w:spacing w:after="0"/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5:</w:t>
      </w:r>
      <w:r>
        <w:t xml:space="preserve"> Al hacer </w:t>
      </w:r>
      <w:proofErr w:type="spellStart"/>
      <w:proofErr w:type="gramStart"/>
      <w:r>
        <w:t>click</w:t>
      </w:r>
      <w:proofErr w:type="spellEnd"/>
      <w:proofErr w:type="gramEnd"/>
      <w:r>
        <w:t xml:space="preserve"> en “</w:t>
      </w:r>
      <w:proofErr w:type="spellStart"/>
      <w:r>
        <w:t>download</w:t>
      </w:r>
      <w:proofErr w:type="spellEnd"/>
      <w:r>
        <w:t xml:space="preserve">” te aparecerán las siguientes opciones (ver imagen abajo). Debes seleccionar la opción de </w:t>
      </w:r>
      <w:r w:rsidRPr="00D46939">
        <w:rPr>
          <w:b/>
          <w:bCs/>
        </w:rPr>
        <w:t>descargar para Windows10/8/7</w:t>
      </w:r>
      <w:r>
        <w:rPr>
          <w:b/>
          <w:bCs/>
        </w:rPr>
        <w:t xml:space="preserve"> </w:t>
      </w:r>
      <w:r w:rsidRPr="00D46939">
        <w:t xml:space="preserve">y se debería comenzar a descargar el archivo ejecutable de </w:t>
      </w:r>
      <w:proofErr w:type="spellStart"/>
      <w:r w:rsidRPr="00D46939">
        <w:t>RStudio</w:t>
      </w:r>
      <w:proofErr w:type="spellEnd"/>
      <w:r w:rsidRPr="00D46939">
        <w:t>. Posteriormente</w:t>
      </w:r>
      <w:r>
        <w:t xml:space="preserve"> </w:t>
      </w:r>
      <w:r w:rsidR="0032033B">
        <w:t xml:space="preserve">lo debes </w:t>
      </w:r>
      <w:r>
        <w:t>instalar tal como cualquier programa en Windows</w:t>
      </w:r>
      <w:r w:rsidR="0032033B">
        <w:t>.</w:t>
      </w:r>
    </w:p>
    <w:p w14:paraId="14E59E33" w14:textId="77777777" w:rsidR="001908BC" w:rsidRPr="00D46939" w:rsidRDefault="001908BC" w:rsidP="00D46939">
      <w:pPr>
        <w:jc w:val="both"/>
      </w:pPr>
    </w:p>
    <w:p w14:paraId="6F4CA91F" w14:textId="47F2CFB0" w:rsidR="00D46939" w:rsidRDefault="00D46939" w:rsidP="00D4693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FC8ED3" wp14:editId="1C10173E">
                <wp:simplePos x="0" y="0"/>
                <wp:positionH relativeFrom="column">
                  <wp:posOffset>605790</wp:posOffset>
                </wp:positionH>
                <wp:positionV relativeFrom="paragraph">
                  <wp:posOffset>1296671</wp:posOffset>
                </wp:positionV>
                <wp:extent cx="2371725" cy="190500"/>
                <wp:effectExtent l="0" t="0" r="28575" b="19050"/>
                <wp:wrapNone/>
                <wp:docPr id="9" name="Rectángulo: esquinas redondeada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19050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C6D76C" id="Rectángulo: esquinas redondeadas 9" o:spid="_x0000_s1026" style="position:absolute;margin-left:47.7pt;margin-top:102.1pt;width:186.75pt;height: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" filled="f" strokecolor="#ed7d31 [3205]" strokeweight="1.5pt"/>
            </w:pict>
          </mc:Fallback>
        </mc:AlternateContent>
      </w:r>
      <w:r>
        <w:rPr>
          <w:noProof/>
        </w:rPr>
        <w:drawing>
          <wp:inline distT="0" distB="0" distL="0" distR="0" wp14:anchorId="711F9F32" wp14:editId="3FAA2715">
            <wp:extent cx="4800600" cy="2600325"/>
            <wp:effectExtent l="19050" t="19050" r="19050" b="2857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4087" t="6437" r="16667" b="4666"/>
                    <a:stretch/>
                  </pic:blipFill>
                  <pic:spPr bwMode="auto">
                    <a:xfrm>
                      <a:off x="0" y="0"/>
                      <a:ext cx="4806567" cy="260355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165F84" w14:textId="77777777" w:rsidR="001908BC" w:rsidRDefault="001908BC" w:rsidP="00D46939">
      <w:pPr>
        <w:jc w:val="center"/>
      </w:pPr>
    </w:p>
    <w:p w14:paraId="3847843D" w14:textId="6854C387" w:rsidR="005E1FB0" w:rsidRDefault="005E1FB0" w:rsidP="005E1FB0"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lastRenderedPageBreak/>
        <w:t>Paso 6:</w:t>
      </w:r>
      <w:r>
        <w:t xml:space="preserve"> </w:t>
      </w:r>
      <w:r w:rsidR="001908BC" w:rsidRPr="001908BC">
        <w:rPr>
          <w:noProof/>
        </w:rPr>
        <w:drawing>
          <wp:anchor distT="0" distB="0" distL="114300" distR="114300" simplePos="0" relativeHeight="251665408" behindDoc="0" locked="0" layoutInCell="1" allowOverlap="1" wp14:anchorId="1B51CD41" wp14:editId="4A64D34B">
            <wp:simplePos x="0" y="0"/>
            <wp:positionH relativeFrom="column">
              <wp:posOffset>434340</wp:posOffset>
            </wp:positionH>
            <wp:positionV relativeFrom="paragraph">
              <wp:posOffset>-7745095</wp:posOffset>
            </wp:positionV>
            <wp:extent cx="2729230" cy="1113155"/>
            <wp:effectExtent l="0" t="0" r="0" b="0"/>
            <wp:wrapNone/>
            <wp:docPr id="11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1" r="-977" b="-737"/>
                    <a:stretch/>
                  </pic:blipFill>
                  <pic:spPr>
                    <a:xfrm>
                      <a:off x="0" y="0"/>
                      <a:ext cx="272923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908BC">
        <w:t xml:space="preserve">Ahora ya puedes abrir </w:t>
      </w:r>
      <w:proofErr w:type="spellStart"/>
      <w:r w:rsidR="001908BC" w:rsidRPr="001908BC">
        <w:rPr>
          <w:b/>
          <w:bCs/>
        </w:rPr>
        <w:t>RStudio</w:t>
      </w:r>
      <w:proofErr w:type="spellEnd"/>
      <w:r w:rsidR="001908BC" w:rsidRPr="001908BC">
        <w:rPr>
          <w:b/>
          <w:bCs/>
        </w:rPr>
        <w:t xml:space="preserve"> </w:t>
      </w:r>
      <w:r w:rsidR="001908BC">
        <w:t>y se debería ver así….</w:t>
      </w:r>
    </w:p>
    <w:p w14:paraId="16DE000A" w14:textId="5405C881" w:rsidR="001908BC" w:rsidRDefault="00F41D93" w:rsidP="005E1FB0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E9D49A" wp14:editId="73706BF4">
                <wp:simplePos x="0" y="0"/>
                <wp:positionH relativeFrom="column">
                  <wp:posOffset>931048</wp:posOffset>
                </wp:positionH>
                <wp:positionV relativeFrom="paragraph">
                  <wp:posOffset>1064370</wp:posOffset>
                </wp:positionV>
                <wp:extent cx="922351" cy="286247"/>
                <wp:effectExtent l="0" t="0" r="11430" b="19050"/>
                <wp:wrapNone/>
                <wp:docPr id="15" name="Rectángulo: esquinas redondeada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1" cy="286247"/>
                        </a:xfrm>
                        <a:prstGeom prst="round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4D2DBE5A" w14:textId="676A061A" w:rsidR="00F41D93" w:rsidRDefault="00F41D93" w:rsidP="00F41D93">
                            <w:pPr>
                              <w:jc w:val="center"/>
                            </w:pPr>
                            <w:r>
                              <w:t>Conso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E9D49A" id="Rectángulo: esquinas redondeadas 15" o:spid="_x0000_s1026" style="position:absolute;margin-left:73.3pt;margin-top:83.8pt;width:72.65pt;height:22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" filled="f" strokecolor="#ed7d31 [3205]">
                <v:textbox>
                  <w:txbxContent>
                    <w:p w14:paraId="4D2DBE5A" w14:textId="676A061A" w:rsidR="00F41D93" w:rsidRDefault="00F41D93" w:rsidP="00F41D93">
                      <w:pPr>
                        <w:jc w:val="center"/>
                      </w:pPr>
                      <w:r>
                        <w:t>Consola</w:t>
                      </w:r>
                    </w:p>
                  </w:txbxContent>
                </v:textbox>
              </v:roundrect>
            </w:pict>
          </mc:Fallback>
        </mc:AlternateContent>
      </w:r>
      <w:r w:rsidR="001908BC">
        <w:rPr>
          <w:noProof/>
        </w:rPr>
        <w:drawing>
          <wp:inline distT="0" distB="0" distL="0" distR="0" wp14:anchorId="31B5172F" wp14:editId="3911D694">
            <wp:extent cx="5612130" cy="2367915"/>
            <wp:effectExtent l="19050" t="19050" r="26670" b="1333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679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7C98C9" w14:textId="30C1D8D2" w:rsidR="001908BC" w:rsidRDefault="001908BC" w:rsidP="005E1FB0"/>
    <w:p w14:paraId="17A7BA8C" w14:textId="4EE1DDB6" w:rsidR="001908BC" w:rsidRDefault="001908BC" w:rsidP="00F41D93">
      <w:pPr>
        <w:jc w:val="both"/>
      </w:pPr>
      <w:r w:rsidRPr="00521D13">
        <w:rPr>
          <w:rFonts w:ascii="Calibri" w:eastAsia="Times New Roman" w:hAnsi="Calibri" w:cs="Times New Roman"/>
          <w:b/>
          <w:bCs/>
          <w:color w:val="365F91"/>
          <w:lang w:bidi="en-US"/>
        </w:rPr>
        <w:t>Paso 7:</w:t>
      </w:r>
      <w:r>
        <w:t xml:space="preserve"> ya tenemos instalados los programas que necesitamos para el taller. Ahora solo falta instalar algunos paquetes que serán necesarios. Para instalar estos paquetes debes copiar y pegar los siguientes códigos en la </w:t>
      </w:r>
      <w:r w:rsidRPr="00F41D93">
        <w:rPr>
          <w:b/>
          <w:bCs/>
        </w:rPr>
        <w:t>consola</w:t>
      </w:r>
      <w:r w:rsidR="0032033B">
        <w:rPr>
          <w:b/>
          <w:bCs/>
        </w:rPr>
        <w:t xml:space="preserve"> de </w:t>
      </w:r>
      <w:proofErr w:type="spellStart"/>
      <w:r w:rsidR="0032033B">
        <w:rPr>
          <w:b/>
          <w:bCs/>
        </w:rPr>
        <w:t>RStudio</w:t>
      </w:r>
      <w:proofErr w:type="spellEnd"/>
      <w:r>
        <w:t>.</w:t>
      </w:r>
      <w:r w:rsidR="00F41D93">
        <w:t xml:space="preserve"> Copia y pega el primer código completo en la consola y presiona enter</w:t>
      </w:r>
      <w:r w:rsidR="0032033B">
        <w:t>. D</w:t>
      </w:r>
      <w:r w:rsidR="00F41D93">
        <w:t>eberían comenzar a aparecer una serie de códigos, déjalos que se ejecuten va a tardar varios minutos. Una vez que ya se termino de instalar y dejaron de aparecer códigos de forma automática en la consola</w:t>
      </w:r>
      <w:r w:rsidR="00521D13">
        <w:t>,</w:t>
      </w:r>
      <w:r w:rsidR="00F41D93">
        <w:t xml:space="preserve"> repite el paso anterior pero esta vez con el código que esta en </w:t>
      </w:r>
      <w:r w:rsidR="0032033B">
        <w:t>el</w:t>
      </w:r>
      <w:r w:rsidR="00F41D93">
        <w:t xml:space="preserve"> segund</w:t>
      </w:r>
      <w:r w:rsidR="0032033B">
        <w:t>o</w:t>
      </w:r>
      <w:r w:rsidR="00F41D93">
        <w:t xml:space="preserve"> </w:t>
      </w:r>
      <w:r w:rsidR="0032033B">
        <w:t xml:space="preserve">guion (viñeta)…. </w:t>
      </w:r>
      <w:r w:rsidR="0032033B" w:rsidRPr="009810BC">
        <w:rPr>
          <w:b/>
          <w:bCs/>
        </w:rPr>
        <w:t>ojo no copies el guion, solo el código</w:t>
      </w:r>
      <w:r w:rsidR="0032033B">
        <w:t>.</w:t>
      </w:r>
    </w:p>
    <w:p w14:paraId="4820EC62" w14:textId="5D759437" w:rsidR="001908BC" w:rsidRDefault="001908BC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1908BC">
        <w:t>install.packages</w:t>
      </w:r>
      <w:proofErr w:type="spellEnd"/>
      <w:proofErr w:type="gramEnd"/>
      <w:r w:rsidRPr="001908BC">
        <w:t>(c("</w:t>
      </w:r>
      <w:proofErr w:type="spellStart"/>
      <w:r w:rsidRPr="001908BC">
        <w:t>tidyverse</w:t>
      </w:r>
      <w:proofErr w:type="spellEnd"/>
      <w:r w:rsidRPr="001908BC">
        <w:t>", "</w:t>
      </w:r>
      <w:proofErr w:type="spellStart"/>
      <w:r w:rsidRPr="001908BC">
        <w:t>lubridate</w:t>
      </w:r>
      <w:proofErr w:type="spellEnd"/>
      <w:r w:rsidRPr="001908BC">
        <w:t>", "</w:t>
      </w:r>
      <w:proofErr w:type="spellStart"/>
      <w:r w:rsidRPr="001908BC">
        <w:t>janitor</w:t>
      </w:r>
      <w:proofErr w:type="spellEnd"/>
      <w:r w:rsidRPr="001908BC">
        <w:t>", "</w:t>
      </w:r>
      <w:proofErr w:type="spellStart"/>
      <w:r w:rsidRPr="001908BC">
        <w:t>ggthemes</w:t>
      </w:r>
      <w:proofErr w:type="spellEnd"/>
      <w:r w:rsidRPr="001908BC">
        <w:t>", "</w:t>
      </w:r>
      <w:proofErr w:type="spellStart"/>
      <w:r w:rsidRPr="001908BC">
        <w:t>scales</w:t>
      </w:r>
      <w:proofErr w:type="spellEnd"/>
      <w:r w:rsidRPr="001908BC">
        <w:t>", "</w:t>
      </w:r>
      <w:proofErr w:type="spellStart"/>
      <w:r w:rsidRPr="001908BC">
        <w:t>remotes</w:t>
      </w:r>
      <w:proofErr w:type="spellEnd"/>
      <w:r w:rsidRPr="001908BC">
        <w:t>"))</w:t>
      </w:r>
    </w:p>
    <w:p w14:paraId="56FAC8C1" w14:textId="77777777" w:rsidR="00F41D93" w:rsidRDefault="00F41D93" w:rsidP="00F41D93">
      <w:pPr>
        <w:pStyle w:val="Prrafodelista"/>
      </w:pPr>
    </w:p>
    <w:p w14:paraId="3B71B51C" w14:textId="05FEF30F" w:rsidR="00F41D93" w:rsidRDefault="00F41D93" w:rsidP="001908BC">
      <w:pPr>
        <w:pStyle w:val="Prrafodelista"/>
        <w:numPr>
          <w:ilvl w:val="0"/>
          <w:numId w:val="1"/>
        </w:numPr>
      </w:pPr>
      <w:proofErr w:type="spellStart"/>
      <w:proofErr w:type="gramStart"/>
      <w:r w:rsidRPr="00F41D93">
        <w:t>remotes</w:t>
      </w:r>
      <w:proofErr w:type="spellEnd"/>
      <w:r w:rsidRPr="00F41D93">
        <w:t>::</w:t>
      </w:r>
      <w:proofErr w:type="spellStart"/>
      <w:proofErr w:type="gramEnd"/>
      <w:r w:rsidRPr="00F41D93">
        <w:t>install_github</w:t>
      </w:r>
      <w:proofErr w:type="spellEnd"/>
      <w:r w:rsidRPr="00F41D93">
        <w:t>("</w:t>
      </w:r>
      <w:proofErr w:type="spellStart"/>
      <w:r w:rsidRPr="00F41D93">
        <w:t>allisonhorst</w:t>
      </w:r>
      <w:proofErr w:type="spellEnd"/>
      <w:r w:rsidRPr="00F41D93">
        <w:t>/</w:t>
      </w:r>
      <w:proofErr w:type="spellStart"/>
      <w:r w:rsidRPr="00F41D93">
        <w:t>palmerpenguins</w:t>
      </w:r>
      <w:proofErr w:type="spellEnd"/>
      <w:r w:rsidRPr="00F41D93">
        <w:t>")</w:t>
      </w:r>
    </w:p>
    <w:p w14:paraId="65123444" w14:textId="263432D4" w:rsidR="00F41D93" w:rsidRDefault="00F41D93" w:rsidP="0000035A"/>
    <w:p w14:paraId="3B8EACE8" w14:textId="644AFE85" w:rsidR="0000035A" w:rsidRDefault="0000035A" w:rsidP="0000035A">
      <w:r w:rsidRPr="006D77A2">
        <w:rPr>
          <w:rFonts w:ascii="Calibri" w:eastAsia="Times New Roman" w:hAnsi="Calibri" w:cs="Times New Roman"/>
          <w:b/>
          <w:bCs/>
          <w:color w:val="365F91"/>
          <w:lang w:bidi="en-US"/>
        </w:rPr>
        <w:t>Paso 8:</w:t>
      </w:r>
      <w:r>
        <w:t xml:space="preserve"> Cuando ya tengas todos l</w:t>
      </w:r>
      <w:r w:rsidR="006D77A2">
        <w:t>o</w:t>
      </w:r>
      <w:r>
        <w:t xml:space="preserve">s </w:t>
      </w:r>
      <w:r w:rsidR="006D77A2">
        <w:t>paquetes</w:t>
      </w:r>
      <w:r>
        <w:t xml:space="preserve"> instal</w:t>
      </w:r>
      <w:r w:rsidR="006D77A2">
        <w:t>ado</w:t>
      </w:r>
      <w:r>
        <w:t xml:space="preserve">s puedes cerrar el programa sin guardar ningún cambio </w:t>
      </w:r>
      <w:r w:rsidR="006D77A2">
        <w:t>(</w:t>
      </w:r>
      <w:r>
        <w:t>de momento no es necesario</w:t>
      </w:r>
      <w:r w:rsidR="006D77A2">
        <w:t>)</w:t>
      </w:r>
      <w:r>
        <w:t>.</w:t>
      </w:r>
    </w:p>
    <w:p w14:paraId="650C3174" w14:textId="77777777" w:rsidR="0000035A" w:rsidRDefault="0000035A" w:rsidP="0000035A"/>
    <w:p w14:paraId="22273E0B" w14:textId="20CB44B7" w:rsidR="00F41D93" w:rsidRDefault="00521D13" w:rsidP="00F41D93">
      <w:r w:rsidRPr="00F41D93">
        <w:rPr>
          <w:noProof/>
        </w:rPr>
        <w:drawing>
          <wp:anchor distT="0" distB="0" distL="114300" distR="114300" simplePos="0" relativeHeight="251668480" behindDoc="1" locked="0" layoutInCell="1" allowOverlap="1" wp14:anchorId="38D7FFC3" wp14:editId="3EC3AD7E">
            <wp:simplePos x="0" y="0"/>
            <wp:positionH relativeFrom="column">
              <wp:posOffset>88265</wp:posOffset>
            </wp:positionH>
            <wp:positionV relativeFrom="paragraph">
              <wp:posOffset>447675</wp:posOffset>
            </wp:positionV>
            <wp:extent cx="262255" cy="222250"/>
            <wp:effectExtent l="0" t="0" r="4445" b="6350"/>
            <wp:wrapTight wrapText="bothSides">
              <wp:wrapPolygon edited="0">
                <wp:start x="0" y="0"/>
                <wp:lineTo x="0" y="20366"/>
                <wp:lineTo x="20397" y="20366"/>
                <wp:lineTo x="20397" y="0"/>
                <wp:lineTo x="0" y="0"/>
              </wp:wrapPolygon>
            </wp:wrapTight>
            <wp:docPr id="17" name="Imagen 4">
              <a:extLst xmlns:a="http://schemas.openxmlformats.org/drawingml/2006/main">
                <a:ext uri="{FF2B5EF4-FFF2-40B4-BE49-F238E27FC236}">
                  <a16:creationId xmlns:a16="http://schemas.microsoft.com/office/drawing/2014/main" id="{DD40D545-848C-40B2-8FA1-D15CC2F87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>
                      <a:extLst>
                        <a:ext uri="{FF2B5EF4-FFF2-40B4-BE49-F238E27FC236}">
                          <a16:creationId xmlns:a16="http://schemas.microsoft.com/office/drawing/2014/main" id="{DD40D545-848C-40B2-8FA1-D15CC2F87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53510" b="3578"/>
                    <a:stretch/>
                  </pic:blipFill>
                  <pic:spPr bwMode="auto">
                    <a:xfrm>
                      <a:off x="0" y="0"/>
                      <a:ext cx="262255" cy="22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D93">
        <w:t xml:space="preserve">Con estos pasos ya deberíamos tener todo instalado y listo para trabajar. Un dato útil para que no te confundas entre R y </w:t>
      </w:r>
      <w:proofErr w:type="spellStart"/>
      <w:r w:rsidR="00F41D93">
        <w:t>RStudio</w:t>
      </w:r>
      <w:proofErr w:type="spellEnd"/>
      <w:r w:rsidR="00F41D93">
        <w:t xml:space="preserve"> es conocer sus iconos de escritorio: </w:t>
      </w:r>
    </w:p>
    <w:p w14:paraId="5BD065D0" w14:textId="6956D8A8" w:rsidR="00F41D93" w:rsidRDefault="00521D13" w:rsidP="00F41D93">
      <w:pPr>
        <w:pStyle w:val="Prrafodelista"/>
      </w:pPr>
      <w:r>
        <w:t xml:space="preserve">Software </w:t>
      </w:r>
      <w:r w:rsidR="00F41D93">
        <w:t xml:space="preserve">R </w:t>
      </w:r>
    </w:p>
    <w:p w14:paraId="1F6B30BD" w14:textId="5C3FA9A6" w:rsidR="00F41D93" w:rsidRDefault="00F41D93" w:rsidP="00F41D93">
      <w:pPr>
        <w:pStyle w:val="Prrafodelista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3036D1B" wp14:editId="258FAFA1">
            <wp:simplePos x="0" y="0"/>
            <wp:positionH relativeFrom="column">
              <wp:posOffset>135972</wp:posOffset>
            </wp:positionH>
            <wp:positionV relativeFrom="paragraph">
              <wp:posOffset>152979</wp:posOffset>
            </wp:positionV>
            <wp:extent cx="231510" cy="230588"/>
            <wp:effectExtent l="0" t="0" r="0" b="0"/>
            <wp:wrapTight wrapText="bothSides">
              <wp:wrapPolygon edited="0">
                <wp:start x="0" y="0"/>
                <wp:lineTo x="0" y="19636"/>
                <wp:lineTo x="19582" y="19636"/>
                <wp:lineTo x="19582" y="0"/>
                <wp:lineTo x="0" y="0"/>
              </wp:wrapPolygon>
            </wp:wrapTight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" t="9404" r="64155" b="6312"/>
                    <a:stretch/>
                  </pic:blipFill>
                  <pic:spPr bwMode="auto">
                    <a:xfrm>
                      <a:off x="0" y="0"/>
                      <a:ext cx="231510" cy="230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t xml:space="preserve"> </w:t>
      </w:r>
    </w:p>
    <w:p w14:paraId="20BF46F7" w14:textId="0325CD3F" w:rsidR="00F41D93" w:rsidRDefault="00F41D93" w:rsidP="00F41D93">
      <w:pPr>
        <w:pStyle w:val="Prrafodelista"/>
      </w:pPr>
      <w:proofErr w:type="spellStart"/>
      <w:r>
        <w:t>RStudio</w:t>
      </w:r>
      <w:proofErr w:type="spellEnd"/>
      <w:r>
        <w:t xml:space="preserve"> </w:t>
      </w:r>
    </w:p>
    <w:p w14:paraId="08FF09DD" w14:textId="63AA7EFA" w:rsidR="00F41D93" w:rsidRDefault="00F41D93" w:rsidP="00F41D93"/>
    <w:sectPr w:rsidR="00F41D9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D6759B"/>
    <w:multiLevelType w:val="hybridMultilevel"/>
    <w:tmpl w:val="3B90910A"/>
    <w:lvl w:ilvl="0" w:tplc="8FB69C2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DU0MjY3tDC3NLFQ0lEKTi0uzszPAykwqgUAaS4ZYywAAAA="/>
  </w:docVars>
  <w:rsids>
    <w:rsidRoot w:val="00341B67"/>
    <w:rsid w:val="0000035A"/>
    <w:rsid w:val="001908BC"/>
    <w:rsid w:val="0032033B"/>
    <w:rsid w:val="00341B67"/>
    <w:rsid w:val="00521D13"/>
    <w:rsid w:val="005E1FB0"/>
    <w:rsid w:val="006D77A2"/>
    <w:rsid w:val="00812C7F"/>
    <w:rsid w:val="008A01CF"/>
    <w:rsid w:val="009810BC"/>
    <w:rsid w:val="00D46939"/>
    <w:rsid w:val="00F41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95C495"/>
  <w15:chartTrackingRefBased/>
  <w15:docId w15:val="{AB9D037D-FAE7-4AA2-9D69-5203F27A7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semiHidden/>
    <w:unhideWhenUsed/>
    <w:rsid w:val="00341B67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1908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ran.r-project.org/bin/windows/base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48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deo Guzman</dc:creator>
  <cp:keywords/>
  <dc:description/>
  <cp:lastModifiedBy>Amadeo Guzman</cp:lastModifiedBy>
  <cp:revision>10</cp:revision>
  <dcterms:created xsi:type="dcterms:W3CDTF">2020-06-16T21:05:00Z</dcterms:created>
  <dcterms:modified xsi:type="dcterms:W3CDTF">2020-06-21T17:53:00Z</dcterms:modified>
</cp:coreProperties>
</file>